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17C57" w14:textId="77777777" w:rsidR="00F80425" w:rsidRPr="00BA3097" w:rsidRDefault="00F80425" w:rsidP="00F80425">
      <w:pPr>
        <w:pStyle w:val="ExhibitHdg"/>
        <w:spacing w:after="240"/>
      </w:pPr>
      <w:bookmarkStart w:id="0" w:name="_Toc87344867"/>
      <w:r>
        <w:t xml:space="preserve">EXHIBIT B - </w:t>
      </w:r>
      <w:r w:rsidRPr="00BA3097">
        <w:t>DIVERSE BUSINESS INCLUSION PLAN</w:t>
      </w:r>
      <w:bookmarkEnd w:id="0"/>
    </w:p>
    <w:p w14:paraId="2F0BC421" w14:textId="77777777" w:rsidR="00F80425" w:rsidRDefault="00F80425" w:rsidP="00F80425">
      <w:pPr>
        <w:spacing w:after="120"/>
        <w:ind w:left="0"/>
      </w:pPr>
    </w:p>
    <w:p w14:paraId="716FE8DC" w14:textId="77777777" w:rsidR="00F80425" w:rsidRDefault="00F80425" w:rsidP="00F80425">
      <w:pPr>
        <w:pStyle w:val="ExhHdg1"/>
      </w:pPr>
      <w:r w:rsidRPr="00BA3097">
        <w:t>Do you anticipate using, or is your firm, a State Certified Minority Business?</w:t>
      </w:r>
      <w:r w:rsidRPr="00BA3097">
        <w:tab/>
      </w:r>
      <w:r>
        <w:t xml:space="preserve">    </w:t>
      </w:r>
    </w:p>
    <w:p w14:paraId="6D453153" w14:textId="77777777" w:rsidR="00F80425" w:rsidRPr="00183AC2" w:rsidRDefault="00F80425" w:rsidP="00F80425">
      <w:pPr>
        <w:pStyle w:val="ExhP1"/>
      </w:pPr>
      <w:r w:rsidRPr="00183AC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83AC2">
        <w:instrText xml:space="preserve"> FORMCHECKBOX </w:instrText>
      </w:r>
      <w:r w:rsidR="00C23266">
        <w:fldChar w:fldCharType="separate"/>
      </w:r>
      <w:r w:rsidRPr="00183AC2">
        <w:fldChar w:fldCharType="end"/>
      </w:r>
      <w:r w:rsidRPr="00183AC2">
        <w:t xml:space="preserve">YES    </w:t>
      </w:r>
      <w:r w:rsidRPr="00183AC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83AC2">
        <w:instrText xml:space="preserve"> FORMCHECKBOX </w:instrText>
      </w:r>
      <w:r w:rsidR="00C23266">
        <w:fldChar w:fldCharType="separate"/>
      </w:r>
      <w:r w:rsidRPr="00183AC2">
        <w:fldChar w:fldCharType="end"/>
      </w:r>
      <w:r w:rsidRPr="00183AC2">
        <w:t>NO</w:t>
      </w:r>
      <w:r w:rsidRPr="00183AC2" w:rsidDel="00BE50C9">
        <w:t xml:space="preserve"> </w:t>
      </w:r>
    </w:p>
    <w:p w14:paraId="128226E1" w14:textId="77777777" w:rsidR="00F80425" w:rsidRPr="00183AC2" w:rsidRDefault="00F80425" w:rsidP="00F80425">
      <w:pPr>
        <w:pStyle w:val="ExhHdg1"/>
      </w:pPr>
      <w:r w:rsidRPr="00183AC2">
        <w:t>Do you anticipate using, or is your firm, a State Certified Women’s Business?</w:t>
      </w:r>
      <w:r w:rsidRPr="00183AC2">
        <w:tab/>
        <w:t xml:space="preserve">     </w:t>
      </w:r>
    </w:p>
    <w:p w14:paraId="261A449B" w14:textId="77777777" w:rsidR="00F80425" w:rsidRPr="00183AC2" w:rsidRDefault="00F80425" w:rsidP="00F80425">
      <w:pPr>
        <w:pStyle w:val="ExhP1"/>
      </w:pPr>
      <w:r w:rsidRPr="00183AC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83AC2">
        <w:instrText xml:space="preserve"> FORMCHECKBOX </w:instrText>
      </w:r>
      <w:r w:rsidR="00C23266">
        <w:fldChar w:fldCharType="separate"/>
      </w:r>
      <w:r w:rsidRPr="00183AC2">
        <w:fldChar w:fldCharType="end"/>
      </w:r>
      <w:r w:rsidRPr="00183AC2">
        <w:t xml:space="preserve">YES    </w:t>
      </w:r>
      <w:r w:rsidRPr="00183AC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83AC2">
        <w:instrText xml:space="preserve"> FORMCHECKBOX </w:instrText>
      </w:r>
      <w:r w:rsidR="00C23266">
        <w:fldChar w:fldCharType="separate"/>
      </w:r>
      <w:r w:rsidRPr="00183AC2">
        <w:fldChar w:fldCharType="end"/>
      </w:r>
      <w:r w:rsidRPr="00183AC2">
        <w:t>NO</w:t>
      </w:r>
    </w:p>
    <w:p w14:paraId="58C6B0FE" w14:textId="77777777" w:rsidR="00F80425" w:rsidRPr="00183AC2" w:rsidRDefault="00F80425" w:rsidP="00F80425">
      <w:pPr>
        <w:pStyle w:val="ExhHdg1"/>
      </w:pPr>
      <w:r w:rsidRPr="00183AC2">
        <w:t>Do you anticipate using, or is your firm, a State Certified Veteran Business?</w:t>
      </w:r>
      <w:r w:rsidRPr="00183AC2">
        <w:tab/>
        <w:t xml:space="preserve">     </w:t>
      </w:r>
    </w:p>
    <w:p w14:paraId="5980F370" w14:textId="77777777" w:rsidR="00F80425" w:rsidRPr="00183AC2" w:rsidRDefault="00F80425" w:rsidP="00F80425">
      <w:pPr>
        <w:pStyle w:val="ExhP1"/>
      </w:pPr>
      <w:r w:rsidRPr="00183AC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83AC2">
        <w:instrText xml:space="preserve"> FORMCHECKBOX </w:instrText>
      </w:r>
      <w:r w:rsidR="00C23266">
        <w:fldChar w:fldCharType="separate"/>
      </w:r>
      <w:r w:rsidRPr="00183AC2">
        <w:fldChar w:fldCharType="end"/>
      </w:r>
      <w:r w:rsidRPr="00183AC2">
        <w:t xml:space="preserve">YES    </w:t>
      </w:r>
      <w:r w:rsidRPr="00183AC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83AC2">
        <w:instrText xml:space="preserve"> FORMCHECKBOX </w:instrText>
      </w:r>
      <w:r w:rsidR="00C23266">
        <w:fldChar w:fldCharType="separate"/>
      </w:r>
      <w:r w:rsidRPr="00183AC2">
        <w:fldChar w:fldCharType="end"/>
      </w:r>
      <w:r w:rsidRPr="00183AC2">
        <w:t>NO</w:t>
      </w:r>
    </w:p>
    <w:p w14:paraId="4307F07F" w14:textId="77777777" w:rsidR="00F80425" w:rsidRDefault="00F80425" w:rsidP="00F80425">
      <w:pPr>
        <w:pStyle w:val="ExhHdg1"/>
      </w:pPr>
      <w:r w:rsidRPr="00BA3097">
        <w:t>Do you anticipate using, or is your firm, a Washington State Small Business?</w:t>
      </w:r>
      <w:r w:rsidRPr="00BA3097">
        <w:tab/>
      </w:r>
      <w:r>
        <w:t xml:space="preserve">    </w:t>
      </w:r>
    </w:p>
    <w:p w14:paraId="22A205B1" w14:textId="77777777" w:rsidR="00F80425" w:rsidRPr="00BA3097" w:rsidRDefault="00F80425" w:rsidP="00F80425">
      <w:pPr>
        <w:pStyle w:val="ExhP1"/>
      </w:pPr>
      <w:r w:rsidRPr="00380964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80964">
        <w:instrText xml:space="preserve"> FORMCHECKBOX </w:instrText>
      </w:r>
      <w:r w:rsidR="00C23266">
        <w:fldChar w:fldCharType="separate"/>
      </w:r>
      <w:r w:rsidRPr="00380964">
        <w:fldChar w:fldCharType="end"/>
      </w:r>
      <w:r w:rsidRPr="00380964">
        <w:t xml:space="preserve">YES    </w:t>
      </w:r>
      <w:r w:rsidRPr="00380964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80964">
        <w:instrText xml:space="preserve"> FORMCHECKBOX </w:instrText>
      </w:r>
      <w:r w:rsidR="00C23266">
        <w:fldChar w:fldCharType="separate"/>
      </w:r>
      <w:r w:rsidRPr="00380964">
        <w:fldChar w:fldCharType="end"/>
      </w:r>
      <w:r w:rsidRPr="00380964">
        <w:t>NO</w:t>
      </w:r>
      <w:r w:rsidRPr="00BA3097" w:rsidDel="00BE50C9">
        <w:t xml:space="preserve"> </w:t>
      </w:r>
    </w:p>
    <w:p w14:paraId="3CC10AB4" w14:textId="77777777" w:rsidR="00F80425" w:rsidRPr="00BA3097" w:rsidRDefault="00F80425" w:rsidP="00F80425">
      <w:pPr>
        <w:pStyle w:val="ExhHdg1"/>
      </w:pPr>
      <w:r w:rsidRPr="00BA3097">
        <w:t xml:space="preserve">If you answered No to </w:t>
      </w:r>
      <w:proofErr w:type="gramStart"/>
      <w:r w:rsidRPr="00BA3097">
        <w:t>all of</w:t>
      </w:r>
      <w:proofErr w:type="gramEnd"/>
      <w:r w:rsidRPr="00BA3097">
        <w:t xml:space="preserve"> the questions above, please explain: </w:t>
      </w:r>
      <w:r w:rsidRPr="008807AC">
        <w:rPr>
          <w:color w:val="000000" w:themeColor="text1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8807AC">
        <w:rPr>
          <w:color w:val="000000" w:themeColor="text1"/>
          <w:szCs w:val="20"/>
        </w:rPr>
        <w:instrText xml:space="preserve"> FORMTEXT </w:instrText>
      </w:r>
      <w:r w:rsidRPr="008807AC">
        <w:rPr>
          <w:color w:val="000000" w:themeColor="text1"/>
          <w:szCs w:val="20"/>
        </w:rPr>
      </w:r>
      <w:r w:rsidRPr="008807AC">
        <w:rPr>
          <w:color w:val="000000" w:themeColor="text1"/>
          <w:szCs w:val="20"/>
        </w:rPr>
        <w:fldChar w:fldCharType="separate"/>
      </w:r>
      <w:r w:rsidRPr="008807AC">
        <w:rPr>
          <w:noProof/>
          <w:color w:val="000000" w:themeColor="text1"/>
          <w:szCs w:val="20"/>
        </w:rPr>
        <w:t> </w:t>
      </w:r>
      <w:r w:rsidRPr="008807AC">
        <w:rPr>
          <w:noProof/>
          <w:color w:val="000000" w:themeColor="text1"/>
          <w:szCs w:val="20"/>
        </w:rPr>
        <w:t> </w:t>
      </w:r>
      <w:r w:rsidRPr="008807AC">
        <w:rPr>
          <w:noProof/>
          <w:color w:val="000000" w:themeColor="text1"/>
          <w:szCs w:val="20"/>
        </w:rPr>
        <w:t> </w:t>
      </w:r>
      <w:r w:rsidRPr="008807AC">
        <w:rPr>
          <w:noProof/>
          <w:color w:val="000000" w:themeColor="text1"/>
          <w:szCs w:val="20"/>
        </w:rPr>
        <w:t> </w:t>
      </w:r>
      <w:r w:rsidRPr="008807AC">
        <w:rPr>
          <w:noProof/>
          <w:color w:val="000000" w:themeColor="text1"/>
          <w:szCs w:val="20"/>
        </w:rPr>
        <w:t> </w:t>
      </w:r>
      <w:r w:rsidRPr="008807AC">
        <w:rPr>
          <w:color w:val="000000" w:themeColor="text1"/>
          <w:szCs w:val="20"/>
        </w:rPr>
        <w:fldChar w:fldCharType="end"/>
      </w:r>
    </w:p>
    <w:p w14:paraId="54C46618" w14:textId="77777777" w:rsidR="00F80425" w:rsidRPr="00BA3097" w:rsidRDefault="00F80425" w:rsidP="00F80425">
      <w:pPr>
        <w:pStyle w:val="ExhHdg1"/>
      </w:pPr>
      <w:r w:rsidRPr="00BA3097">
        <w:t>Please list the approximate percentage of work to be accomplished by each group:</w:t>
      </w:r>
    </w:p>
    <w:p w14:paraId="0D8D843C" w14:textId="77777777" w:rsidR="00F80425" w:rsidRPr="00BA3097" w:rsidRDefault="00F80425" w:rsidP="00F80425">
      <w:pPr>
        <w:pStyle w:val="ExhHdg2"/>
      </w:pPr>
      <w:r w:rsidRPr="00BA3097">
        <w:t>Minority</w:t>
      </w:r>
      <w:r w:rsidRPr="00BA3097">
        <w:tab/>
      </w:r>
      <w:r w:rsidRPr="00BA3097">
        <w:tab/>
      </w:r>
      <w:r w:rsidRPr="008807AC">
        <w:fldChar w:fldCharType="begin">
          <w:ffData>
            <w:name w:val=""/>
            <w:enabled/>
            <w:calcOnExit w:val="0"/>
            <w:textInput>
              <w:default w:val="[INSERT #]"/>
            </w:textInput>
          </w:ffData>
        </w:fldChar>
      </w:r>
      <w:r w:rsidRPr="008807AC">
        <w:instrText xml:space="preserve"> FORMTEXT </w:instrText>
      </w:r>
      <w:r w:rsidRPr="008807AC">
        <w:fldChar w:fldCharType="separate"/>
      </w:r>
      <w:r w:rsidRPr="008807AC">
        <w:rPr>
          <w:noProof/>
        </w:rPr>
        <w:t>[INSERT #]</w:t>
      </w:r>
      <w:r w:rsidRPr="008807AC">
        <w:fldChar w:fldCharType="end"/>
      </w:r>
      <w:r w:rsidRPr="00BE50C9">
        <w:t>%</w:t>
      </w:r>
    </w:p>
    <w:p w14:paraId="0916994A" w14:textId="77777777" w:rsidR="00F80425" w:rsidRPr="00BA3097" w:rsidRDefault="00F80425" w:rsidP="00F80425">
      <w:pPr>
        <w:pStyle w:val="ExhHdg2"/>
      </w:pPr>
      <w:r w:rsidRPr="00BA3097">
        <w:t>Women</w:t>
      </w:r>
      <w:r w:rsidRPr="00BA3097">
        <w:tab/>
      </w:r>
      <w:r w:rsidRPr="00BA3097">
        <w:tab/>
      </w:r>
      <w:r w:rsidRPr="008807AC">
        <w:fldChar w:fldCharType="begin">
          <w:ffData>
            <w:name w:val=""/>
            <w:enabled/>
            <w:calcOnExit w:val="0"/>
            <w:textInput>
              <w:default w:val="[INSERT #]"/>
            </w:textInput>
          </w:ffData>
        </w:fldChar>
      </w:r>
      <w:r w:rsidRPr="008807AC">
        <w:instrText xml:space="preserve"> FORMTEXT </w:instrText>
      </w:r>
      <w:r w:rsidRPr="008807AC">
        <w:fldChar w:fldCharType="separate"/>
      </w:r>
      <w:r w:rsidRPr="008807AC">
        <w:rPr>
          <w:noProof/>
        </w:rPr>
        <w:t>[INSERT #]</w:t>
      </w:r>
      <w:r w:rsidRPr="008807AC">
        <w:fldChar w:fldCharType="end"/>
      </w:r>
      <w:r w:rsidRPr="00BA3097">
        <w:t>%</w:t>
      </w:r>
    </w:p>
    <w:p w14:paraId="430354CB" w14:textId="77777777" w:rsidR="00F80425" w:rsidRPr="00BA3097" w:rsidRDefault="00F80425" w:rsidP="00F80425">
      <w:pPr>
        <w:pStyle w:val="ExhHdg2"/>
      </w:pPr>
      <w:r w:rsidRPr="00BA3097">
        <w:t>Veteran</w:t>
      </w:r>
      <w:r w:rsidRPr="00BA3097">
        <w:tab/>
      </w:r>
      <w:r w:rsidRPr="00BA3097">
        <w:tab/>
      </w:r>
      <w:r w:rsidRPr="008807AC">
        <w:fldChar w:fldCharType="begin">
          <w:ffData>
            <w:name w:val=""/>
            <w:enabled/>
            <w:calcOnExit w:val="0"/>
            <w:textInput>
              <w:default w:val="[INSERT #]"/>
            </w:textInput>
          </w:ffData>
        </w:fldChar>
      </w:r>
      <w:r w:rsidRPr="008807AC">
        <w:instrText xml:space="preserve"> FORMTEXT </w:instrText>
      </w:r>
      <w:r w:rsidRPr="008807AC">
        <w:fldChar w:fldCharType="separate"/>
      </w:r>
      <w:r w:rsidRPr="008807AC">
        <w:rPr>
          <w:noProof/>
        </w:rPr>
        <w:t>[INSERT #]</w:t>
      </w:r>
      <w:r w:rsidRPr="008807AC">
        <w:fldChar w:fldCharType="end"/>
      </w:r>
      <w:r w:rsidRPr="00BA3097">
        <w:t>%</w:t>
      </w:r>
    </w:p>
    <w:p w14:paraId="71D8D053" w14:textId="77777777" w:rsidR="00F80425" w:rsidRPr="00BA3097" w:rsidRDefault="00F80425" w:rsidP="00F80425">
      <w:pPr>
        <w:pStyle w:val="ExhHdg2"/>
      </w:pPr>
      <w:r w:rsidRPr="00BA3097">
        <w:t>Small Business</w:t>
      </w:r>
      <w:r w:rsidRPr="00BA3097">
        <w:tab/>
      </w:r>
      <w:r w:rsidRPr="008807AC">
        <w:fldChar w:fldCharType="begin">
          <w:ffData>
            <w:name w:val=""/>
            <w:enabled/>
            <w:calcOnExit w:val="0"/>
            <w:textInput>
              <w:default w:val="[INSERT #]"/>
            </w:textInput>
          </w:ffData>
        </w:fldChar>
      </w:r>
      <w:r w:rsidRPr="008807AC">
        <w:instrText xml:space="preserve"> FORMTEXT </w:instrText>
      </w:r>
      <w:r w:rsidRPr="008807AC">
        <w:fldChar w:fldCharType="separate"/>
      </w:r>
      <w:r w:rsidRPr="008807AC">
        <w:rPr>
          <w:noProof/>
        </w:rPr>
        <w:t>[INSERT #]</w:t>
      </w:r>
      <w:r w:rsidRPr="008807AC">
        <w:fldChar w:fldCharType="end"/>
      </w:r>
      <w:r w:rsidRPr="00BA3097">
        <w:t>%</w:t>
      </w:r>
    </w:p>
    <w:p w14:paraId="25BD0587" w14:textId="77777777" w:rsidR="00F80425" w:rsidRPr="00BA3097" w:rsidRDefault="00F80425" w:rsidP="00F80425">
      <w:pPr>
        <w:pStyle w:val="ExhHdg1"/>
      </w:pPr>
      <w:r w:rsidRPr="00BA3097">
        <w:t>Please identify the person in your organization to manage your Diverse Inclusion Plan responsibility.</w:t>
      </w:r>
    </w:p>
    <w:p w14:paraId="5F89CBCE" w14:textId="77777777" w:rsidR="00F80425" w:rsidRPr="00BA3097" w:rsidRDefault="00F80425" w:rsidP="00F80425">
      <w:pPr>
        <w:pStyle w:val="ExhHdg2"/>
      </w:pPr>
      <w:r w:rsidRPr="00BA3097">
        <w:t>Name:</w:t>
      </w:r>
      <w:r>
        <w:t xml:space="preserve"> </w:t>
      </w:r>
      <w:r w:rsidRPr="008807AC">
        <w:fldChar w:fldCharType="begin">
          <w:ffData>
            <w:name w:val=""/>
            <w:enabled/>
            <w:calcOnExit w:val="0"/>
            <w:textInput/>
          </w:ffData>
        </w:fldChar>
      </w:r>
      <w:r w:rsidRPr="008807AC">
        <w:instrText xml:space="preserve"> FORMTEXT </w:instrText>
      </w:r>
      <w:r w:rsidRPr="008807AC">
        <w:fldChar w:fldCharType="separate"/>
      </w:r>
      <w:r w:rsidRPr="008807AC">
        <w:rPr>
          <w:noProof/>
        </w:rPr>
        <w:t> </w:t>
      </w:r>
      <w:r w:rsidRPr="008807AC">
        <w:rPr>
          <w:noProof/>
        </w:rPr>
        <w:t> </w:t>
      </w:r>
      <w:r w:rsidRPr="008807AC">
        <w:rPr>
          <w:noProof/>
        </w:rPr>
        <w:t> </w:t>
      </w:r>
      <w:r w:rsidRPr="008807AC">
        <w:rPr>
          <w:noProof/>
        </w:rPr>
        <w:t> </w:t>
      </w:r>
      <w:r w:rsidRPr="008807AC">
        <w:rPr>
          <w:noProof/>
        </w:rPr>
        <w:t> </w:t>
      </w:r>
      <w:r w:rsidRPr="008807AC">
        <w:fldChar w:fldCharType="end"/>
      </w:r>
    </w:p>
    <w:p w14:paraId="445C8DC7" w14:textId="77777777" w:rsidR="00F80425" w:rsidRPr="00BA3097" w:rsidRDefault="00F80425" w:rsidP="00F80425">
      <w:pPr>
        <w:pStyle w:val="ExhHdg2"/>
      </w:pPr>
      <w:r w:rsidRPr="00BA3097">
        <w:t xml:space="preserve">Phone: </w:t>
      </w:r>
      <w:r w:rsidRPr="008807AC">
        <w:fldChar w:fldCharType="begin">
          <w:ffData>
            <w:name w:val=""/>
            <w:enabled/>
            <w:calcOnExit w:val="0"/>
            <w:textInput/>
          </w:ffData>
        </w:fldChar>
      </w:r>
      <w:r w:rsidRPr="008807AC">
        <w:instrText xml:space="preserve"> FORMTEXT </w:instrText>
      </w:r>
      <w:r w:rsidRPr="008807AC">
        <w:fldChar w:fldCharType="separate"/>
      </w:r>
      <w:r w:rsidRPr="008807AC">
        <w:rPr>
          <w:noProof/>
        </w:rPr>
        <w:t> </w:t>
      </w:r>
      <w:r w:rsidRPr="008807AC">
        <w:rPr>
          <w:noProof/>
        </w:rPr>
        <w:t> </w:t>
      </w:r>
      <w:r w:rsidRPr="008807AC">
        <w:rPr>
          <w:noProof/>
        </w:rPr>
        <w:t> </w:t>
      </w:r>
      <w:r w:rsidRPr="008807AC">
        <w:rPr>
          <w:noProof/>
        </w:rPr>
        <w:t> </w:t>
      </w:r>
      <w:r w:rsidRPr="008807AC">
        <w:rPr>
          <w:noProof/>
        </w:rPr>
        <w:t> </w:t>
      </w:r>
      <w:r w:rsidRPr="008807AC">
        <w:fldChar w:fldCharType="end"/>
      </w:r>
    </w:p>
    <w:p w14:paraId="2DB7F35F" w14:textId="77777777" w:rsidR="00F80425" w:rsidRPr="00BA3097" w:rsidRDefault="00F80425" w:rsidP="00F80425">
      <w:pPr>
        <w:pStyle w:val="ExhHdg2"/>
      </w:pPr>
      <w:r w:rsidRPr="00BA3097">
        <w:t>E-Mail:</w:t>
      </w:r>
      <w:r>
        <w:t xml:space="preserve"> </w:t>
      </w:r>
      <w:r w:rsidRPr="008807AC">
        <w:fldChar w:fldCharType="begin">
          <w:ffData>
            <w:name w:val=""/>
            <w:enabled/>
            <w:calcOnExit w:val="0"/>
            <w:textInput/>
          </w:ffData>
        </w:fldChar>
      </w:r>
      <w:r w:rsidRPr="008807AC">
        <w:instrText xml:space="preserve"> FORMTEXT </w:instrText>
      </w:r>
      <w:r w:rsidRPr="008807AC">
        <w:fldChar w:fldCharType="separate"/>
      </w:r>
      <w:r w:rsidRPr="008807AC">
        <w:rPr>
          <w:noProof/>
        </w:rPr>
        <w:t> </w:t>
      </w:r>
      <w:r w:rsidRPr="008807AC">
        <w:rPr>
          <w:noProof/>
        </w:rPr>
        <w:t> </w:t>
      </w:r>
      <w:r w:rsidRPr="008807AC">
        <w:rPr>
          <w:noProof/>
        </w:rPr>
        <w:t> </w:t>
      </w:r>
      <w:r w:rsidRPr="008807AC">
        <w:rPr>
          <w:noProof/>
        </w:rPr>
        <w:t> </w:t>
      </w:r>
      <w:r w:rsidRPr="008807AC">
        <w:rPr>
          <w:noProof/>
        </w:rPr>
        <w:t> </w:t>
      </w:r>
      <w:r w:rsidRPr="008807AC">
        <w:fldChar w:fldCharType="end"/>
      </w:r>
    </w:p>
    <w:p w14:paraId="1B590E58" w14:textId="1DE68EF4" w:rsidR="0051390D" w:rsidRDefault="0051390D"/>
    <w:p w14:paraId="70886FF2" w14:textId="0D54F6EC" w:rsidR="00A02DC2" w:rsidRPr="000A650A" w:rsidRDefault="00A02DC2" w:rsidP="00A02DC2">
      <w:pPr>
        <w:jc w:val="center"/>
        <w:rPr>
          <w:iCs/>
        </w:rPr>
      </w:pPr>
      <w:r w:rsidRPr="000A650A">
        <w:rPr>
          <w:iCs/>
        </w:rPr>
        <w:t xml:space="preserve">Return </w:t>
      </w:r>
      <w:r>
        <w:rPr>
          <w:iCs/>
        </w:rPr>
        <w:t>Exhibit B- Diverse Business Inclusion Plan</w:t>
      </w:r>
      <w:r w:rsidRPr="00014FF1">
        <w:rPr>
          <w:iCs/>
        </w:rPr>
        <w:t xml:space="preserve"> </w:t>
      </w:r>
      <w:r>
        <w:rPr>
          <w:iCs/>
        </w:rPr>
        <w:t xml:space="preserve">as part of your bid submittal </w:t>
      </w:r>
      <w:r w:rsidRPr="000A650A">
        <w:rPr>
          <w:iCs/>
        </w:rPr>
        <w:t>to Procurement Coordinator at:</w:t>
      </w:r>
      <w:r w:rsidRPr="000A650A">
        <w:rPr>
          <w:iCs/>
        </w:rPr>
        <w:br/>
      </w:r>
      <w:hyperlink r:id="rId7" w:history="1">
        <w:r w:rsidRPr="00C22010">
          <w:rPr>
            <w:rStyle w:val="Hyperlink"/>
          </w:rPr>
          <w:t>HCAProcurements@hca.wa.gov</w:t>
        </w:r>
      </w:hyperlink>
    </w:p>
    <w:p w14:paraId="3106E4E8" w14:textId="77777777" w:rsidR="00A02DC2" w:rsidRDefault="00A02DC2"/>
    <w:sectPr w:rsidR="00A02DC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25EEB" w14:textId="77777777" w:rsidR="00F80425" w:rsidRDefault="00F80425" w:rsidP="00F80425">
      <w:r>
        <w:separator/>
      </w:r>
    </w:p>
  </w:endnote>
  <w:endnote w:type="continuationSeparator" w:id="0">
    <w:p w14:paraId="3825E213" w14:textId="77777777" w:rsidR="00F80425" w:rsidRDefault="00F80425" w:rsidP="00F80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98228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03573E" w14:textId="77777777" w:rsidR="00F80425" w:rsidRDefault="00F80425" w:rsidP="00F80425">
        <w:pPr>
          <w:pStyle w:val="Footer"/>
        </w:pPr>
        <w:r>
          <w:t xml:space="preserve">Health Care Authority                                                                                                  RFP#2021HCA40         </w:t>
        </w:r>
      </w:p>
      <w:p w14:paraId="6A36A237" w14:textId="13922268" w:rsidR="00F80425" w:rsidRDefault="00F80425" w:rsidP="00F80425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B843D9">
          <w:rPr>
            <w:noProof/>
          </w:rPr>
          <w:t>1</w:t>
        </w:r>
      </w:p>
      <w:p w14:paraId="4CF9F6C4" w14:textId="77777777" w:rsidR="00F80425" w:rsidRDefault="00C23266" w:rsidP="00F80425">
        <w:pPr>
          <w:pStyle w:val="Footer"/>
          <w:jc w:val="center"/>
          <w:rPr>
            <w:noProof/>
          </w:rPr>
        </w:pPr>
      </w:p>
    </w:sdtContent>
  </w:sdt>
  <w:p w14:paraId="3C4DB039" w14:textId="77777777" w:rsidR="00F80425" w:rsidRDefault="00F804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72384" w14:textId="77777777" w:rsidR="00F80425" w:rsidRDefault="00F80425" w:rsidP="00F80425">
      <w:r>
        <w:separator/>
      </w:r>
    </w:p>
  </w:footnote>
  <w:footnote w:type="continuationSeparator" w:id="0">
    <w:p w14:paraId="663B48FA" w14:textId="77777777" w:rsidR="00F80425" w:rsidRDefault="00F80425" w:rsidP="00F80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5777A" w14:textId="22510D33" w:rsidR="00F80425" w:rsidRPr="00F80425" w:rsidRDefault="00F80425" w:rsidP="00F80425">
    <w:pPr>
      <w:pStyle w:val="Header"/>
      <w:jc w:val="right"/>
    </w:pPr>
    <w:r w:rsidRPr="002E2A32">
      <w:rPr>
        <w:rFonts w:eastAsia="Calibri"/>
        <w:i/>
        <w:iCs/>
      </w:rPr>
      <w:t>REQUIRED – Include as Part of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F90B07"/>
    <w:multiLevelType w:val="multilevel"/>
    <w:tmpl w:val="6D5CDD5E"/>
    <w:lvl w:ilvl="0">
      <w:start w:val="1"/>
      <w:numFmt w:val="decimal"/>
      <w:pStyle w:val="ExhHdg1"/>
      <w:lvlText w:val="%1."/>
      <w:lvlJc w:val="left"/>
      <w:pPr>
        <w:ind w:left="360" w:hanging="360"/>
      </w:pPr>
      <w:rPr>
        <w:rFonts w:hint="default"/>
        <w:b w:val="0"/>
        <w:bCs w:val="0"/>
        <w:sz w:val="20"/>
        <w:szCs w:val="20"/>
      </w:rPr>
    </w:lvl>
    <w:lvl w:ilvl="1">
      <w:start w:val="1"/>
      <w:numFmt w:val="decimal"/>
      <w:pStyle w:val="ExhHdg2"/>
      <w:suff w:val="space"/>
      <w:lvlText w:val="%1.%2    "/>
      <w:lvlJc w:val="left"/>
      <w:pPr>
        <w:ind w:left="1296" w:hanging="57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000000" w:themeColor="text1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upperLetter"/>
      <w:pStyle w:val="ExhHdg3"/>
      <w:lvlText w:val="%3."/>
      <w:lvlJc w:val="left"/>
      <w:pPr>
        <w:ind w:left="19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000000" w:themeColor="text1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lowerRoman"/>
      <w:lvlText w:val="%4."/>
      <w:lvlJc w:val="left"/>
      <w:pPr>
        <w:ind w:left="1584" w:hanging="50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000000" w:themeColor="text1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5."/>
      <w:lvlJc w:val="left"/>
      <w:pPr>
        <w:ind w:left="187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WwNDSxNDcyNTQyNzJQ0lEKTi0uzszPAykwrAUAK0g4kywAAAA="/>
  </w:docVars>
  <w:rsids>
    <w:rsidRoot w:val="0019011B"/>
    <w:rsid w:val="0019011B"/>
    <w:rsid w:val="00274AD9"/>
    <w:rsid w:val="00323CBA"/>
    <w:rsid w:val="0051390D"/>
    <w:rsid w:val="00A02DC2"/>
    <w:rsid w:val="00B843D9"/>
    <w:rsid w:val="00F80425"/>
    <w:rsid w:val="00FA3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FA8AC1"/>
  <w15:chartTrackingRefBased/>
  <w15:docId w15:val="{57191F29-EC71-43AD-B1F5-33B98E96C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425"/>
    <w:pPr>
      <w:spacing w:after="0" w:line="240" w:lineRule="auto"/>
      <w:ind w:left="360"/>
    </w:pPr>
    <w:rPr>
      <w:rFonts w:ascii="Arial" w:eastAsia="Times New Roman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042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xhibitHdg">
    <w:name w:val="Exhibit Hdg"/>
    <w:basedOn w:val="Heading1"/>
    <w:link w:val="ExhibitHdgChar"/>
    <w:qFormat/>
    <w:rsid w:val="00F80425"/>
    <w:pPr>
      <w:keepLines w:val="0"/>
      <w:spacing w:before="0"/>
      <w:ind w:left="0"/>
    </w:pPr>
    <w:rPr>
      <w:rFonts w:ascii="Arial" w:eastAsia="Times New Roman" w:hAnsi="Arial" w:cs="Arial"/>
      <w:b/>
      <w:color w:val="auto"/>
      <w:kern w:val="32"/>
      <w:sz w:val="24"/>
      <w:u w:val="single"/>
    </w:rPr>
  </w:style>
  <w:style w:type="character" w:customStyle="1" w:styleId="ExhibitHdgChar">
    <w:name w:val="Exhibit Hdg Char"/>
    <w:basedOn w:val="DefaultParagraphFont"/>
    <w:link w:val="ExhibitHdg"/>
    <w:rsid w:val="00F80425"/>
    <w:rPr>
      <w:rFonts w:ascii="Arial" w:eastAsia="Times New Roman" w:hAnsi="Arial" w:cs="Arial"/>
      <w:b/>
      <w:kern w:val="32"/>
      <w:sz w:val="24"/>
      <w:szCs w:val="32"/>
      <w:u w:val="single"/>
    </w:rPr>
  </w:style>
  <w:style w:type="paragraph" w:customStyle="1" w:styleId="ExhHdg1">
    <w:name w:val="Exh Hdg 1"/>
    <w:basedOn w:val="Normal"/>
    <w:link w:val="ExhHdg1Char"/>
    <w:qFormat/>
    <w:rsid w:val="00F80425"/>
    <w:pPr>
      <w:numPr>
        <w:numId w:val="1"/>
      </w:numPr>
      <w:spacing w:before="240" w:after="240" w:line="259" w:lineRule="auto"/>
    </w:pPr>
    <w:rPr>
      <w:rFonts w:eastAsiaTheme="minorHAnsi"/>
      <w:bCs/>
      <w:szCs w:val="22"/>
    </w:rPr>
  </w:style>
  <w:style w:type="character" w:customStyle="1" w:styleId="ExhHdg1Char">
    <w:name w:val="Exh Hdg 1 Char"/>
    <w:basedOn w:val="DefaultParagraphFont"/>
    <w:link w:val="ExhHdg1"/>
    <w:rsid w:val="00F80425"/>
    <w:rPr>
      <w:rFonts w:ascii="Arial" w:hAnsi="Arial" w:cs="Arial"/>
      <w:bCs/>
      <w:sz w:val="20"/>
    </w:rPr>
  </w:style>
  <w:style w:type="paragraph" w:customStyle="1" w:styleId="ExhHdg2">
    <w:name w:val="Exh Hdg 2"/>
    <w:basedOn w:val="Normal"/>
    <w:link w:val="ExhHdg2Char"/>
    <w:qFormat/>
    <w:rsid w:val="00F80425"/>
    <w:pPr>
      <w:numPr>
        <w:ilvl w:val="1"/>
        <w:numId w:val="1"/>
      </w:numPr>
      <w:spacing w:before="240" w:after="240" w:line="259" w:lineRule="auto"/>
    </w:pPr>
    <w:rPr>
      <w:rFonts w:eastAsiaTheme="minorHAnsi"/>
      <w:bCs/>
      <w:szCs w:val="22"/>
    </w:rPr>
  </w:style>
  <w:style w:type="character" w:customStyle="1" w:styleId="ExhHdg2Char">
    <w:name w:val="Exh Hdg 2 Char"/>
    <w:basedOn w:val="DefaultParagraphFont"/>
    <w:link w:val="ExhHdg2"/>
    <w:rsid w:val="00F80425"/>
    <w:rPr>
      <w:rFonts w:ascii="Arial" w:hAnsi="Arial" w:cs="Arial"/>
      <w:bCs/>
      <w:sz w:val="20"/>
    </w:rPr>
  </w:style>
  <w:style w:type="paragraph" w:customStyle="1" w:styleId="ExhP1">
    <w:name w:val="Exh P1"/>
    <w:basedOn w:val="ExhHdg1"/>
    <w:link w:val="ExhP1Char"/>
    <w:qFormat/>
    <w:rsid w:val="00F80425"/>
    <w:pPr>
      <w:numPr>
        <w:numId w:val="0"/>
      </w:numPr>
      <w:ind w:left="360"/>
    </w:pPr>
    <w:rPr>
      <w:bCs w:val="0"/>
    </w:rPr>
  </w:style>
  <w:style w:type="character" w:customStyle="1" w:styleId="ExhP1Char">
    <w:name w:val="Exh P1 Char"/>
    <w:basedOn w:val="ExhHdg1Char"/>
    <w:link w:val="ExhP1"/>
    <w:rsid w:val="00F80425"/>
    <w:rPr>
      <w:rFonts w:ascii="Arial" w:hAnsi="Arial" w:cs="Arial"/>
      <w:bCs w:val="0"/>
      <w:sz w:val="20"/>
    </w:rPr>
  </w:style>
  <w:style w:type="paragraph" w:customStyle="1" w:styleId="ExhHdg3">
    <w:name w:val="Exh Hdg 3"/>
    <w:qFormat/>
    <w:rsid w:val="00F80425"/>
    <w:pPr>
      <w:numPr>
        <w:ilvl w:val="2"/>
        <w:numId w:val="1"/>
      </w:numPr>
    </w:pPr>
    <w:rPr>
      <w:rFonts w:ascii="Arial" w:eastAsia="Times New Roman" w:hAnsi="Arial" w:cs="Arial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04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80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0425"/>
    <w:rPr>
      <w:rFonts w:ascii="Arial" w:eastAsia="Times New Roman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80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0425"/>
    <w:rPr>
      <w:rFonts w:ascii="Arial" w:eastAsia="Times New Roman" w:hAnsi="Arial" w:cs="Arial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2DC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CAProcurements@hca.wa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Health Care Authority</Company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idius, Alex (HCA)</dc:creator>
  <cp:keywords/>
  <dc:description/>
  <cp:lastModifiedBy>Agidius, Alex (HCA)</cp:lastModifiedBy>
  <cp:revision>4</cp:revision>
  <dcterms:created xsi:type="dcterms:W3CDTF">2021-11-29T20:04:00Z</dcterms:created>
  <dcterms:modified xsi:type="dcterms:W3CDTF">2022-01-05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520fa42-cf58-4c22-8b93-58cf1d3bd1cb_Enabled">
    <vt:lpwstr>true</vt:lpwstr>
  </property>
  <property fmtid="{D5CDD505-2E9C-101B-9397-08002B2CF9AE}" pid="3" name="MSIP_Label_1520fa42-cf58-4c22-8b93-58cf1d3bd1cb_SetDate">
    <vt:lpwstr>2021-11-29T20:04:16Z</vt:lpwstr>
  </property>
  <property fmtid="{D5CDD505-2E9C-101B-9397-08002B2CF9AE}" pid="4" name="MSIP_Label_1520fa42-cf58-4c22-8b93-58cf1d3bd1cb_Method">
    <vt:lpwstr>Standard</vt:lpwstr>
  </property>
  <property fmtid="{D5CDD505-2E9C-101B-9397-08002B2CF9AE}" pid="5" name="MSIP_Label_1520fa42-cf58-4c22-8b93-58cf1d3bd1cb_Name">
    <vt:lpwstr>Public Information</vt:lpwstr>
  </property>
  <property fmtid="{D5CDD505-2E9C-101B-9397-08002B2CF9AE}" pid="6" name="MSIP_Label_1520fa42-cf58-4c22-8b93-58cf1d3bd1cb_SiteId">
    <vt:lpwstr>11d0e217-264e-400a-8ba0-57dcc127d72d</vt:lpwstr>
  </property>
  <property fmtid="{D5CDD505-2E9C-101B-9397-08002B2CF9AE}" pid="7" name="MSIP_Label_1520fa42-cf58-4c22-8b93-58cf1d3bd1cb_ActionId">
    <vt:lpwstr>be5efa77-ea27-4118-86df-f48d1ce009cb</vt:lpwstr>
  </property>
  <property fmtid="{D5CDD505-2E9C-101B-9397-08002B2CF9AE}" pid="8" name="MSIP_Label_1520fa42-cf58-4c22-8b93-58cf1d3bd1cb_ContentBits">
    <vt:lpwstr>0</vt:lpwstr>
  </property>
</Properties>
</file>